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ship</w:t>
      </w:r>
    </w:p>
    <w:p>
      <w:pPr>
        <w:pStyle w:val="BodyText"/>
      </w:pPr>
      <w:r>
        <w:t xml:space="preserve">South Africa Cape Town, [Date]</w:t>
      </w:r>
    </w:p>
    <w:bookmarkEnd w:id="20"/>
    <w:p>
      <w:pPr>
        <w:pStyle w:val="BodyText"/>
      </w:pPr>
      <w:r>
        <w:t xml:space="preserve">Dear Hiring Manager,</w:t>
      </w:r>
    </w:p>
    <w:p>
      <w:pPr>
        <w:pStyle w:val="BodyText"/>
      </w:pPr>
      <w:r>
        <w:t xml:space="preserve">I am writing with profound enthusiasm to submit my application for the Speech Therapist Internship position at your esteemed institution in South Africa Cape Town. As a dedicated and culturally sensitive student currently completing my Bachelor of Communication Pathology at the University of Cape Town, I have meticulously prepared this Internship Application Letter to articulate why I am uniquely positioned to contribute meaningfully to your team while growing under your expert mentorship.</w:t>
      </w:r>
    </w:p>
    <w:p>
      <w:pPr>
        <w:pStyle w:val="BodyText"/>
      </w:pPr>
      <w:r>
        <w:t xml:space="preserve">My academic journey has been deeply rooted in understanding the complex communication landscapes of South Africa. Having studied alongside peers from diverse linguistic backgrounds across Cape Town—where isiXhosa, Afrikaans, English, and other languages intersect—I have developed an intimate appreciation for the cultural nuances that shape speech and language development. This context is critical when addressing disorders in a nation where 11 official languages create both challenges and opportunities for therapeutic intervention. My coursework in "Disorders Across Diverse Cultural Contexts" included fieldwork at the Cape Town Community Health Centre, where I assisted licensed therapists in evaluating children with articulation disorders within isiXhosa-speaking communities—a firsthand experience that solidified my commitment to becoming a Speech Therapist who bridges cultural divides.</w:t>
      </w:r>
    </w:p>
    <w:p>
      <w:pPr>
        <w:pStyle w:val="BodyText"/>
      </w:pPr>
      <w:r>
        <w:t xml:space="preserve">What drives me most is the urgent need for accessible speech therapy services across South Africa Cape Town. In our city's underserved townships like Langa and Nyanga, over 35% of children face communication barriers due to limited early intervention programs. During my volunteer work with "Therapy for All," a non-profit operating in District Six, I witnessed how language barriers and socioeconomic factors compound these challenges. For instance, I assisted in adapting therapy materials for a 7-year-old girl with apraxia whose family spoke only isiXhosa—converting visual aids into culturally resonant metaphors (e.g., using "ukubonga" [to grow] instead of generic English terms) to make therapy sessions meaningful. This experience taught me that effective Speech Therapy in South Africa Cape Town requires more than clinical skill; it demands contextual intelligence and community trust.</w:t>
      </w:r>
    </w:p>
    <w:p>
      <w:pPr>
        <w:pStyle w:val="BodyText"/>
      </w:pPr>
      <w:r>
        <w:t xml:space="preserve">I am particularly drawn to your institution’s reputation for pioneering teletherapy programs in rural Western Cape communities. Your recent partnership with the Khayelitsha Health District aligns perfectly with my goal to expand service delivery beyond urban centers—a mission I championed through a university capstone project developing low-cost speech apps for township clinics. My technical proficiency in creating multilingual therapy resources (using tools like Canva and basic Python scripts) positions me to immediately support your digital innovation efforts. Moreover, my fluency in isiXhosa (home language) and Afrikaans—developed through growing up in Cape Town’s mixed-race Woodstock neighborhood—enables me to build rapport with patients from varied backgrounds, a critical asset in a country where 60% of South African Speech Therapists are trained to work primarily in English.</w:t>
      </w:r>
    </w:p>
    <w:p>
      <w:pPr>
        <w:pStyle w:val="BodyText"/>
      </w:pPr>
      <w:r>
        <w:t xml:space="preserve">My clinical readiness extends beyond language skills. During my pre-internship placement at Stellenbosch University Hospital’s Paediatric Unit, I gained exposure to common South African case profiles: children with hearing impairments linked to genetic factors prevalent in Coloured communities, and adults recovering from stroke with complex language needs due to high rates of hypertension. I assisted in implementing the "Growth Through Voice" initiative—a community-based screening program that identified 270 early speech delays in Cape Town schools last year—demonstrating my ability to contribute immediately to your outreach goals. Crucially, I understand that effective Speech Therapy in South Africa cannot be transactional; it must respect Ubuntu philosophy ("I am because we are"), which is why I prioritize collaborative family engagement over isolated clinic sessions.</w:t>
      </w:r>
    </w:p>
    <w:p>
      <w:pPr>
        <w:pStyle w:val="BodyText"/>
      </w:pPr>
      <w:r>
        <w:t xml:space="preserve">I recognize that this internship represents more than professional development—it’s a pivotal opportunity to address systemic gaps in speech pathology access. With Cape Town experiencing a 40% shortage of Speech Therapists (per South African National Department of Health reports), your institution’s work is vital. I am prepared to fully immerse myself in the challenges and rewards of providing care within South Africa’s unique healthcare ecosystem: navigating public sector constraints, integrating traditional healing practices where appropriate, and advocating for policy changes like expanded National Health Insurance coverage for therapy services.</w:t>
      </w:r>
    </w:p>
    <w:p>
      <w:pPr>
        <w:pStyle w:val="BodyText"/>
      </w:pPr>
      <w:r>
        <w:t xml:space="preserve">What truly sets me apart is my commitment to ethical practice rooted in South African context. I have completed the SASSA (South African Speech-Language Therapy Association) Cultural Safety Training Module and actively participate in the Cape Town Young Therapists Network, where we discuss issues like decolonizing therapy approaches. I understand that as an aspiring Speech Therapist, my role isn’t just to correct speech but to empower communities—whether it’s teaching parents of a child with Down syndrome how to stimulate language development through traditional storytelling in isiXhosa or helping elderly patients navigate communication challenges post-stroke in their mother tongue.</w:t>
      </w:r>
    </w:p>
    <w:p>
      <w:pPr>
        <w:pStyle w:val="BodyText"/>
      </w:pPr>
      <w:r>
        <w:t xml:space="preserve">South Africa Cape Town is not merely the location for this internship; it’s the living laboratory where I aim to transform theory into action. The city’s dynamic energy—where historical struggles for language rights intersect with modern healthcare innovation—fuels my passion. I am eager to learn from your team while contributing fresh perspectives on leveraging mobile technology for therapy in resource-limited settings, a skill honed through my university project collaborating with the Cape Town Mobile Health Initiative.</w:t>
      </w:r>
    </w:p>
    <w:p>
      <w:pPr>
        <w:pStyle w:val="BodyText"/>
      </w:pPr>
      <w:r>
        <w:t xml:space="preserve">Thank you for considering this Internship Application Letter and my application. I have attached my CV, academic transcripts, and reference letters from Dr. Naledi Molefe (Head of Speech Pathology at UCT) and Ms. Thandiwe Nkosi (Clinic Supervisor at Therapy for All). I welcome the opportunity to discuss how my skills in culturally responsive therapy, community outreach, and multilingual communication can support your mission in South Africa Cape Town. I am available for an interview at your earliest convenience and will follow up next week.</w:t>
      </w:r>
    </w:p>
    <w:p>
      <w:pPr>
        <w:pStyle w:val="BodyText"/>
      </w:pPr>
      <w:r>
        <w:t xml:space="preserve">With sincere respect and anticipation,</w:t>
      </w:r>
    </w:p>
    <w:p>
      <w:pPr>
        <w:pStyle w:val="BodyText"/>
      </w:pPr>
      <w:r>
        <w:t xml:space="preserve">[Your Full Name]</w:t>
      </w:r>
    </w:p>
    <w:p>
      <w:pPr>
        <w:pStyle w:val="BodyText"/>
      </w:pPr>
      <w:r>
        <w:t xml:space="preserve">Email: your.email@domain.com | Phone: +27 8X XXX XXXX</w:t>
      </w:r>
    </w:p>
    <w:p>
      <w:pPr>
        <w:pStyle w:val="BodyText"/>
      </w:pPr>
      <w:r>
        <w:t xml:space="preserve">University of Cape Town | BComP (Honours) Communication Pathology</w:t>
      </w:r>
    </w:p>
    <w:p>
      <w:pPr>
        <w:pStyle w:val="BodyText"/>
      </w:pPr>
      <w:r>
        <w:t xml:space="preserve">End of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00:16:40Z</dcterms:created>
  <dcterms:modified xsi:type="dcterms:W3CDTF">2025-12-10T00:16:40Z</dcterms:modified>
</cp:coreProperties>
</file>

<file path=docProps/custom.xml><?xml version="1.0" encoding="utf-8"?>
<Properties xmlns="http://schemas.openxmlformats.org/officeDocument/2006/custom-properties" xmlns:vt="http://schemas.openxmlformats.org/officeDocument/2006/docPropsVTypes"/>
</file>